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7B9" w:rsidRPr="00F37C20" w:rsidRDefault="00EC141E" w:rsidP="00261C47">
      <w:pPr>
        <w:jc w:val="center"/>
        <w:outlineLvl w:val="0"/>
        <w:rPr>
          <w:b/>
          <w:lang w:val="tr-TR"/>
        </w:rPr>
      </w:pPr>
      <w:r>
        <w:rPr>
          <w:b/>
          <w:lang w:val="tr-TR"/>
        </w:rPr>
        <w:t xml:space="preserve">ÇED </w:t>
      </w:r>
      <w:r w:rsidR="00F37C20" w:rsidRPr="00F37C20">
        <w:rPr>
          <w:b/>
          <w:lang w:val="tr-TR"/>
        </w:rPr>
        <w:t>Vaka Analizi</w:t>
      </w:r>
    </w:p>
    <w:p w:rsidR="00F37C20" w:rsidRDefault="00F37C20"/>
    <w:tbl>
      <w:tblPr>
        <w:tblStyle w:val="TabloKlavuzu"/>
        <w:tblW w:w="0" w:type="auto"/>
        <w:jc w:val="center"/>
        <w:tblLook w:val="04A0"/>
      </w:tblPr>
      <w:tblGrid>
        <w:gridCol w:w="4606"/>
        <w:gridCol w:w="4606"/>
      </w:tblGrid>
      <w:tr w:rsidR="00F37C20" w:rsidRPr="00F37C20" w:rsidTr="00F37C20">
        <w:trPr>
          <w:jc w:val="center"/>
        </w:trPr>
        <w:tc>
          <w:tcPr>
            <w:tcW w:w="4606" w:type="dxa"/>
          </w:tcPr>
          <w:p w:rsidR="00F37C20" w:rsidRPr="00F37C20" w:rsidRDefault="00F37C20" w:rsidP="00F37C20">
            <w:pPr>
              <w:rPr>
                <w:lang w:val="tr-TR"/>
              </w:rPr>
            </w:pPr>
            <w:r w:rsidRPr="00F37C20">
              <w:rPr>
                <w:lang w:val="tr-TR"/>
              </w:rPr>
              <w:t xml:space="preserve">Haberin </w:t>
            </w:r>
            <w:r>
              <w:rPr>
                <w:lang w:val="tr-TR"/>
              </w:rPr>
              <w:t>t</w:t>
            </w:r>
            <w:r w:rsidRPr="00F37C20">
              <w:rPr>
                <w:lang w:val="tr-TR"/>
              </w:rPr>
              <w:t>arihi</w:t>
            </w:r>
          </w:p>
        </w:tc>
        <w:tc>
          <w:tcPr>
            <w:tcW w:w="4606" w:type="dxa"/>
          </w:tcPr>
          <w:p w:rsidR="00F37C20" w:rsidRDefault="00F37C20" w:rsidP="00F37C20">
            <w:pPr>
              <w:rPr>
                <w:lang w:val="tr-TR"/>
              </w:rPr>
            </w:pPr>
            <w:r w:rsidRPr="00F37C20">
              <w:rPr>
                <w:lang w:val="tr-TR"/>
              </w:rPr>
              <w:t xml:space="preserve">Olayın </w:t>
            </w:r>
            <w:r>
              <w:rPr>
                <w:lang w:val="tr-TR"/>
              </w:rPr>
              <w:t>t</w:t>
            </w:r>
            <w:r w:rsidRPr="00F37C20">
              <w:rPr>
                <w:lang w:val="tr-TR"/>
              </w:rPr>
              <w:t>arihi</w:t>
            </w:r>
          </w:p>
          <w:p w:rsidR="00F37C20" w:rsidRPr="00F37C20" w:rsidRDefault="00F37C20" w:rsidP="00F37C20">
            <w:pPr>
              <w:rPr>
                <w:lang w:val="tr-TR"/>
              </w:rPr>
            </w:pPr>
          </w:p>
        </w:tc>
      </w:tr>
      <w:tr w:rsidR="00F37C20" w:rsidRPr="00F37C20" w:rsidTr="00F37C20">
        <w:trPr>
          <w:jc w:val="center"/>
        </w:trPr>
        <w:tc>
          <w:tcPr>
            <w:tcW w:w="4606" w:type="dxa"/>
          </w:tcPr>
          <w:p w:rsidR="00F37C20" w:rsidRPr="00F37C20" w:rsidRDefault="00F37C20" w:rsidP="00F37C20">
            <w:pPr>
              <w:rPr>
                <w:lang w:val="tr-TR"/>
              </w:rPr>
            </w:pPr>
            <w:r w:rsidRPr="00F37C20">
              <w:rPr>
                <w:lang w:val="tr-TR"/>
              </w:rPr>
              <w:t xml:space="preserve">Haberin </w:t>
            </w:r>
            <w:r>
              <w:rPr>
                <w:lang w:val="tr-TR"/>
              </w:rPr>
              <w:t>k</w:t>
            </w:r>
            <w:r w:rsidRPr="00F37C20">
              <w:rPr>
                <w:lang w:val="tr-TR"/>
              </w:rPr>
              <w:t>onusu</w:t>
            </w:r>
          </w:p>
          <w:p w:rsidR="00F37C20" w:rsidRPr="00F37C20" w:rsidRDefault="00F37C20" w:rsidP="00F37C20">
            <w:pPr>
              <w:rPr>
                <w:lang w:val="tr-TR"/>
              </w:rPr>
            </w:pPr>
          </w:p>
          <w:p w:rsidR="00F37C20" w:rsidRPr="00F37C20" w:rsidRDefault="00F37C20" w:rsidP="00F37C20">
            <w:pPr>
              <w:rPr>
                <w:lang w:val="tr-TR"/>
              </w:rPr>
            </w:pPr>
          </w:p>
        </w:tc>
        <w:tc>
          <w:tcPr>
            <w:tcW w:w="4606" w:type="dxa"/>
          </w:tcPr>
          <w:p w:rsidR="00F37C20" w:rsidRPr="00F37C20" w:rsidRDefault="00F37C20" w:rsidP="00F37C20">
            <w:pPr>
              <w:rPr>
                <w:lang w:val="tr-TR"/>
              </w:rPr>
            </w:pPr>
            <w:r>
              <w:rPr>
                <w:lang w:val="tr-TR"/>
              </w:rPr>
              <w:t>Olayın sorumluları</w:t>
            </w:r>
          </w:p>
        </w:tc>
      </w:tr>
      <w:tr w:rsidR="00F37C20" w:rsidRPr="00F37C20" w:rsidTr="00031200">
        <w:trPr>
          <w:jc w:val="center"/>
        </w:trPr>
        <w:tc>
          <w:tcPr>
            <w:tcW w:w="9212" w:type="dxa"/>
            <w:gridSpan w:val="2"/>
          </w:tcPr>
          <w:p w:rsidR="00F37C20" w:rsidRDefault="00F37C20" w:rsidP="00F37C20">
            <w:pPr>
              <w:rPr>
                <w:lang w:val="tr-TR"/>
              </w:rPr>
            </w:pPr>
            <w:r>
              <w:rPr>
                <w:lang w:val="tr-TR"/>
              </w:rPr>
              <w:t>Olayın özeti (K5N kuralına uygun olarak hazırlanmış 300 kelimelik kendi özetiniz)</w:t>
            </w: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Pr="00F37C20" w:rsidRDefault="00F37C20" w:rsidP="00F37C20">
            <w:pPr>
              <w:rPr>
                <w:lang w:val="tr-TR"/>
              </w:rPr>
            </w:pPr>
          </w:p>
        </w:tc>
      </w:tr>
      <w:tr w:rsidR="00F37C20" w:rsidRPr="00F37C20" w:rsidTr="00F37C20">
        <w:trPr>
          <w:jc w:val="center"/>
        </w:trPr>
        <w:tc>
          <w:tcPr>
            <w:tcW w:w="4606" w:type="dxa"/>
          </w:tcPr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Olayın ortaya çıkma nedenleri (5 temel problem)</w:t>
            </w:r>
          </w:p>
          <w:p w:rsidR="00F37C20" w:rsidRPr="00F37C20" w:rsidRDefault="00F37C20" w:rsidP="00F37C20">
            <w:pPr>
              <w:rPr>
                <w:lang w:val="tr-TR"/>
              </w:rPr>
            </w:pPr>
          </w:p>
        </w:tc>
        <w:tc>
          <w:tcPr>
            <w:tcW w:w="4606" w:type="dxa"/>
          </w:tcPr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Olayla ilgili tespitler, sayısal bulgular</w:t>
            </w: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Default="00F37C20" w:rsidP="00F37C20">
            <w:pPr>
              <w:rPr>
                <w:lang w:val="tr-TR"/>
              </w:rPr>
            </w:pPr>
          </w:p>
          <w:p w:rsidR="00F37C20" w:rsidRPr="00F37C20" w:rsidRDefault="00F37C20" w:rsidP="00F37C20">
            <w:pPr>
              <w:rPr>
                <w:lang w:val="tr-TR"/>
              </w:rPr>
            </w:pPr>
          </w:p>
        </w:tc>
      </w:tr>
      <w:tr w:rsidR="00F37C20" w:rsidRPr="00F37C20" w:rsidTr="00F37C20">
        <w:trPr>
          <w:jc w:val="center"/>
        </w:trPr>
        <w:tc>
          <w:tcPr>
            <w:tcW w:w="4606" w:type="dxa"/>
          </w:tcPr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Konunun aydınlatılmamış yönleri</w:t>
            </w: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</w:tc>
        <w:tc>
          <w:tcPr>
            <w:tcW w:w="4606" w:type="dxa"/>
          </w:tcPr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 xml:space="preserve">Olası çözümleriniz </w:t>
            </w:r>
          </w:p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1. Bu olayın ortaya çıkmaması için neler yapılmalıydı?</w:t>
            </w: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2. Bu olay ortaya çıktıktan sonra neler yapılmalıdır?</w:t>
            </w:r>
          </w:p>
        </w:tc>
      </w:tr>
      <w:tr w:rsidR="00F37C20" w:rsidRPr="00F37C20" w:rsidTr="001E38F2">
        <w:trPr>
          <w:jc w:val="center"/>
        </w:trPr>
        <w:tc>
          <w:tcPr>
            <w:tcW w:w="9212" w:type="dxa"/>
            <w:gridSpan w:val="2"/>
          </w:tcPr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Sonuçlar ve yorumlarınız</w:t>
            </w: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</w:tc>
      </w:tr>
      <w:tr w:rsidR="00F37C20" w:rsidRPr="00F37C20" w:rsidTr="001E38F2">
        <w:trPr>
          <w:jc w:val="center"/>
        </w:trPr>
        <w:tc>
          <w:tcPr>
            <w:tcW w:w="9212" w:type="dxa"/>
            <w:gridSpan w:val="2"/>
          </w:tcPr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Referanslarınız</w:t>
            </w: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</w:tc>
      </w:tr>
      <w:tr w:rsidR="00F37C20" w:rsidRPr="00F37C20" w:rsidTr="001E38F2">
        <w:trPr>
          <w:jc w:val="center"/>
        </w:trPr>
        <w:tc>
          <w:tcPr>
            <w:tcW w:w="9212" w:type="dxa"/>
            <w:gridSpan w:val="2"/>
          </w:tcPr>
          <w:p w:rsidR="00F37C20" w:rsidRDefault="00F37C20" w:rsidP="00F37C20">
            <w:pPr>
              <w:jc w:val="both"/>
              <w:rPr>
                <w:lang w:val="tr-TR"/>
              </w:rPr>
            </w:pPr>
            <w:r>
              <w:rPr>
                <w:lang w:val="tr-TR"/>
              </w:rPr>
              <w:t>Haberin Fotoğrafları</w:t>
            </w: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  <w:p w:rsidR="00F37C20" w:rsidRDefault="00F37C20" w:rsidP="00F37C20">
            <w:pPr>
              <w:jc w:val="both"/>
              <w:rPr>
                <w:lang w:val="tr-TR"/>
              </w:rPr>
            </w:pPr>
          </w:p>
        </w:tc>
      </w:tr>
    </w:tbl>
    <w:p w:rsidR="00F37C20" w:rsidRPr="00F37C20" w:rsidRDefault="00F37C20">
      <w:pPr>
        <w:rPr>
          <w:lang w:val="tr-TR"/>
        </w:rPr>
      </w:pPr>
    </w:p>
    <w:sectPr w:rsidR="00F37C20" w:rsidRPr="00F37C20" w:rsidSect="002D57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tzA1tjAxMTc3tzBT0lEKTi0uzszPAykwqgUADmodoywAAAA="/>
  </w:docVars>
  <w:rsids>
    <w:rsidRoot w:val="00F37C20"/>
    <w:rsid w:val="00192A55"/>
    <w:rsid w:val="00256F4E"/>
    <w:rsid w:val="00261C47"/>
    <w:rsid w:val="002D57B9"/>
    <w:rsid w:val="003344FA"/>
    <w:rsid w:val="004E66F2"/>
    <w:rsid w:val="006A0A4D"/>
    <w:rsid w:val="006A7C12"/>
    <w:rsid w:val="007001A4"/>
    <w:rsid w:val="007B15D7"/>
    <w:rsid w:val="007C6DC8"/>
    <w:rsid w:val="00851344"/>
    <w:rsid w:val="00AF5289"/>
    <w:rsid w:val="00B6728C"/>
    <w:rsid w:val="00BA13C5"/>
    <w:rsid w:val="00BF11DF"/>
    <w:rsid w:val="00C07032"/>
    <w:rsid w:val="00C770B7"/>
    <w:rsid w:val="00C967F9"/>
    <w:rsid w:val="00CF3382"/>
    <w:rsid w:val="00D63CB9"/>
    <w:rsid w:val="00EC141E"/>
    <w:rsid w:val="00EE5870"/>
    <w:rsid w:val="00F37C20"/>
    <w:rsid w:val="00F97BE5"/>
    <w:rsid w:val="00FE20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7C2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37C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lgeBalantlar">
    <w:name w:val="Document Map"/>
    <w:basedOn w:val="Normal"/>
    <w:link w:val="BelgeBalantlarChar"/>
    <w:uiPriority w:val="99"/>
    <w:semiHidden/>
    <w:unhideWhenUsed/>
    <w:rsid w:val="00261C47"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261C47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Reviewer</cp:lastModifiedBy>
  <cp:revision>3</cp:revision>
  <dcterms:created xsi:type="dcterms:W3CDTF">2020-04-30T20:19:00Z</dcterms:created>
  <dcterms:modified xsi:type="dcterms:W3CDTF">2020-04-30T20:19:00Z</dcterms:modified>
</cp:coreProperties>
</file>